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708e1f</w:t>
        </w:r>
      </w:hyperlink>
      <w:r>
        <w:t xml:space="preserve"> </w:t>
      </w:r>
      <w:r>
        <w:t xml:space="preserve">on May 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8708e1f65f5bee52cd2eb16c523805031c88f0e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08e1f65f5bee52cd2eb16c523805031c88f0e2/" TargetMode="External" /><Relationship Type="http://schemas.openxmlformats.org/officeDocument/2006/relationships/hyperlink" Id="rId22" Target="https://greenelab.github.io/covid19-review/v/8708e1f65f5bee52cd2eb16c523805031c88f0e2/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8708e1f65f5bee52cd2eb16c523805031c88f0e2"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8708e1f65f5bee52cd2eb16c523805031c88f0e2/" TargetMode="External" /><Relationship Type="http://schemas.openxmlformats.org/officeDocument/2006/relationships/hyperlink" Id="rId22" Target="https://greenelab.github.io/covid19-review/v/8708e1f65f5bee52cd2eb16c523805031c88f0e2/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5T19:26:11Z</dcterms:created>
  <dcterms:modified xsi:type="dcterms:W3CDTF">2022-05-05T19: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